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96D1B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noProof/>
        </w:rPr>
        <w:drawing>
          <wp:inline distT="0" distB="0" distL="0" distR="0" wp14:anchorId="2CB6CF08" wp14:editId="442CA877">
            <wp:extent cx="1354021" cy="1080000"/>
            <wp:effectExtent l="0" t="0" r="0" b="6350"/>
            <wp:docPr id="1" name="Imagem 1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021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BC9B9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</w:p>
    <w:p w14:paraId="7BAA3B09" w14:textId="3F3B7CB4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UNIVERSIDADE Federal dos vales do Jequitinhonha e Mucuri</w:t>
      </w:r>
    </w:p>
    <w:p w14:paraId="4BFDE5BA" w14:textId="270165C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Consulta à Comunidade Acadêmica da UFVJM</w:t>
      </w:r>
    </w:p>
    <w:p w14:paraId="442BA226" w14:textId="6663012F" w:rsidR="00736825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caps/>
          <w:color w:val="000000"/>
          <w:sz w:val="26"/>
          <w:szCs w:val="26"/>
        </w:rPr>
      </w:pPr>
      <w:r w:rsidRPr="0031603A">
        <w:rPr>
          <w:rFonts w:asciiTheme="minorHAnsi" w:hAnsiTheme="minorHAnsi" w:cstheme="minorHAnsi"/>
          <w:caps/>
          <w:color w:val="000000"/>
          <w:sz w:val="26"/>
          <w:szCs w:val="26"/>
        </w:rPr>
        <w:t>Reitorado – Quadriênio 2023-2027</w:t>
      </w:r>
    </w:p>
    <w:p w14:paraId="2FD0B607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</w:p>
    <w:p w14:paraId="67333BAE" w14:textId="77777777" w:rsidR="0031603A" w:rsidRPr="0031603A" w:rsidRDefault="0031603A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</w:pPr>
    </w:p>
    <w:p w14:paraId="5993D1D8" w14:textId="74E3EE20" w:rsidR="00736825" w:rsidRPr="0031603A" w:rsidRDefault="00736825" w:rsidP="0031603A">
      <w:pPr>
        <w:pStyle w:val="textocentralizado"/>
        <w:spacing w:before="0" w:beforeAutospacing="0" w:after="0" w:afterAutospacing="0"/>
        <w:ind w:left="119" w:right="119"/>
        <w:jc w:val="center"/>
        <w:rPr>
          <w:rStyle w:val="Forte"/>
          <w:rFonts w:asciiTheme="minorHAnsi" w:hAnsiTheme="minorHAnsi" w:cstheme="minorHAnsi"/>
          <w:b w:val="0"/>
          <w:bCs w:val="0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b/>
          <w:bCs/>
          <w:caps/>
          <w:color w:val="000000"/>
          <w:sz w:val="26"/>
          <w:szCs w:val="26"/>
        </w:rPr>
        <w:t>RESOLUÇÃO Nº CONSU 03/2023, DE 06 DE MARÇO DE 2023</w:t>
      </w:r>
    </w:p>
    <w:p w14:paraId="68F0ACB8" w14:textId="77777777" w:rsidR="0031603A" w:rsidRP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Forte"/>
          <w:rFonts w:asciiTheme="minorHAnsi" w:hAnsiTheme="minorHAnsi" w:cstheme="minorHAnsi"/>
          <w:color w:val="000000"/>
          <w:sz w:val="27"/>
          <w:szCs w:val="27"/>
        </w:rPr>
      </w:pPr>
    </w:p>
    <w:p w14:paraId="32F0CEEF" w14:textId="772BDE00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Style w:val="Forte"/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ANEXO I - ​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Ficha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Inscriçã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do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candidat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a </w:t>
      </w:r>
      <w:proofErr w:type="spellStart"/>
      <w:proofErr w:type="gram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Reitor</w:t>
      </w:r>
      <w:proofErr w:type="spellEnd"/>
      <w:proofErr w:type="gram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</w:t>
      </w:r>
    </w:p>
    <w:p w14:paraId="0620BCB4" w14:textId="2B8E8A15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Quadriêni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2023-2027</w:t>
      </w:r>
    </w:p>
    <w:p w14:paraId="30F3EA55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4BF2D50F" w14:textId="77777777" w:rsidR="0031603A" w:rsidRPr="0031603A" w:rsidRDefault="0031603A" w:rsidP="00736825">
      <w:pPr>
        <w:pStyle w:val="NormalWeb"/>
        <w:spacing w:before="0" w:beforeAutospacing="0" w:after="0" w:afterAutospacing="0"/>
        <w:rPr>
          <w:rStyle w:val="Forte"/>
          <w:rFonts w:asciiTheme="minorHAnsi" w:hAnsiTheme="minorHAnsi" w:cstheme="minorHAnsi"/>
          <w:color w:val="000000"/>
          <w:sz w:val="27"/>
          <w:szCs w:val="27"/>
        </w:rPr>
      </w:pPr>
    </w:p>
    <w:p w14:paraId="1871876A" w14:textId="61F6965A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Candidato</w:t>
      </w:r>
      <w:proofErr w:type="spellEnd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 xml:space="preserve"> a </w:t>
      </w:r>
      <w:proofErr w:type="spellStart"/>
      <w:r w:rsidRPr="0031603A">
        <w:rPr>
          <w:rStyle w:val="Forte"/>
          <w:rFonts w:asciiTheme="minorHAnsi" w:hAnsiTheme="minorHAnsi" w:cstheme="minorHAnsi"/>
          <w:color w:val="000000"/>
          <w:sz w:val="27"/>
          <w:szCs w:val="27"/>
        </w:rPr>
        <w:t>Reitor</w:t>
      </w:r>
      <w:proofErr w:type="spellEnd"/>
    </w:p>
    <w:p w14:paraId="56649A64" w14:textId="77777777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77A6C572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Nome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omplet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53F1996E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Matrícul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SIAPE:</w:t>
      </w:r>
    </w:p>
    <w:p w14:paraId="7697E3E7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ategori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Funcional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3C0F180B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Un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e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lotaçã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2A1A330B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Data de Nascimento:            </w:t>
      </w:r>
    </w:p>
    <w:p w14:paraId="4A24E6B1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Telefon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/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elular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: </w:t>
      </w:r>
    </w:p>
    <w:p w14:paraId="04B2E8E6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Endereç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Residencial:</w:t>
      </w:r>
    </w:p>
    <w:p w14:paraId="5E9D75CD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                                           UF:                      CEP:</w:t>
      </w:r>
    </w:p>
    <w:p w14:paraId="59BD26CB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Endereç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eletrônic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oficial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:</w:t>
      </w:r>
    </w:p>
    <w:p w14:paraId="526690E2" w14:textId="77777777" w:rsidR="0031603A" w:rsidRPr="0031603A" w:rsidRDefault="0031603A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Nome Social (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aparecerá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n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cédula de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votaçã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):</w:t>
      </w:r>
    </w:p>
    <w:p w14:paraId="16A51BC1" w14:textId="5ABE5242" w:rsidR="00736825" w:rsidRPr="0031603A" w:rsidRDefault="00736825" w:rsidP="0031603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0DF9744E" w14:textId="77777777" w:rsidR="0031603A" w:rsidRDefault="0031603A" w:rsidP="0031603A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i/>
          <w:iCs/>
          <w:color w:val="000000"/>
          <w:sz w:val="27"/>
          <w:szCs w:val="27"/>
        </w:rPr>
      </w:pPr>
    </w:p>
    <w:p w14:paraId="572681C5" w14:textId="79716340" w:rsidR="00736825" w:rsidRPr="0031603A" w:rsidRDefault="00736825" w:rsidP="0031603A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i/>
          <w:iCs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Declaro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estar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ciente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e de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acordo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com as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normas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estabelecidas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no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regimento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do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processo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de consulta à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comunidade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acadêmica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para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os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cargos de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Reitor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e Vice-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Reitor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da UFVJM – </w:t>
      </w:r>
      <w:proofErr w:type="spellStart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>Quadriênio</w:t>
      </w:r>
      <w:proofErr w:type="spellEnd"/>
      <w:r w:rsidRPr="0031603A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2023-2027.</w:t>
      </w:r>
    </w:p>
    <w:p w14:paraId="7B4D476B" w14:textId="77777777" w:rsidR="00736825" w:rsidRPr="0031603A" w:rsidRDefault="00736825" w:rsidP="00736825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5EB9C071" w14:textId="36A152DC" w:rsidR="00736825" w:rsidRPr="0031603A" w:rsidRDefault="00736825" w:rsidP="0031603A">
      <w:pPr>
        <w:pStyle w:val="textocentralizado"/>
        <w:spacing w:before="0" w:beforeAutospacing="0" w:after="0" w:afterAutospacing="0"/>
        <w:ind w:left="120" w:right="120"/>
        <w:jc w:val="right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idade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>-Estado, _____ de ___________de 2023.</w:t>
      </w:r>
    </w:p>
    <w:p w14:paraId="17189089" w14:textId="77777777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r w:rsidRPr="0031603A">
        <w:rPr>
          <w:rFonts w:asciiTheme="minorHAnsi" w:hAnsiTheme="minorHAnsi" w:cstheme="minorHAnsi"/>
          <w:color w:val="000000"/>
          <w:sz w:val="27"/>
          <w:szCs w:val="27"/>
        </w:rPr>
        <w:t> </w:t>
      </w:r>
    </w:p>
    <w:p w14:paraId="6F57EE47" w14:textId="17AB0CB6" w:rsidR="0031603A" w:rsidRDefault="0031603A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1813610F" w14:textId="77777777" w:rsidR="00530340" w:rsidRPr="0031603A" w:rsidRDefault="00530340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</w:p>
    <w:p w14:paraId="246D9750" w14:textId="7815973D" w:rsidR="00736825" w:rsidRPr="0031603A" w:rsidRDefault="00736825" w:rsidP="00736825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  <w:color w:val="000000"/>
          <w:sz w:val="27"/>
          <w:szCs w:val="27"/>
        </w:rPr>
      </w:pP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eletrônica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do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Candidato</w:t>
      </w:r>
      <w:proofErr w:type="spellEnd"/>
      <w:r w:rsidRPr="0031603A">
        <w:rPr>
          <w:rFonts w:asciiTheme="minorHAnsi" w:hAnsiTheme="minorHAnsi" w:cstheme="minorHAnsi"/>
          <w:color w:val="000000"/>
          <w:sz w:val="27"/>
          <w:szCs w:val="27"/>
        </w:rPr>
        <w:t xml:space="preserve"> a </w:t>
      </w:r>
      <w:proofErr w:type="spellStart"/>
      <w:r w:rsidRPr="0031603A">
        <w:rPr>
          <w:rFonts w:asciiTheme="minorHAnsi" w:hAnsiTheme="minorHAnsi" w:cstheme="minorHAnsi"/>
          <w:color w:val="000000"/>
          <w:sz w:val="27"/>
          <w:szCs w:val="27"/>
        </w:rPr>
        <w:t>Reitor</w:t>
      </w:r>
      <w:proofErr w:type="spellEnd"/>
    </w:p>
    <w:p w14:paraId="6D3DBB0D" w14:textId="560EFA74" w:rsidR="006667C8" w:rsidRPr="0031603A" w:rsidRDefault="00736825" w:rsidP="00530340">
      <w:pPr>
        <w:pStyle w:val="textocentralizado"/>
        <w:spacing w:before="0" w:beforeAutospacing="0" w:after="0" w:afterAutospacing="0"/>
        <w:ind w:left="120" w:right="120"/>
        <w:jc w:val="center"/>
        <w:rPr>
          <w:rFonts w:asciiTheme="minorHAnsi" w:hAnsiTheme="minorHAnsi" w:cstheme="minorHAnsi"/>
        </w:rPr>
      </w:pPr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(</w:t>
      </w:r>
      <w:proofErr w:type="spellStart"/>
      <w:proofErr w:type="gram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tura</w:t>
      </w:r>
      <w:proofErr w:type="spellEnd"/>
      <w:proofErr w:type="gram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via Gov.Br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ou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 xml:space="preserve"> </w:t>
      </w:r>
      <w:proofErr w:type="spellStart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Assina@UFVJM</w:t>
      </w:r>
      <w:proofErr w:type="spellEnd"/>
      <w:r w:rsidRPr="0031603A">
        <w:rPr>
          <w:rStyle w:val="nfase"/>
          <w:rFonts w:asciiTheme="minorHAnsi" w:hAnsiTheme="minorHAnsi" w:cstheme="minorHAnsi"/>
          <w:color w:val="000000"/>
          <w:sz w:val="27"/>
          <w:szCs w:val="27"/>
        </w:rPr>
        <w:t>)</w:t>
      </w:r>
    </w:p>
    <w:sectPr w:rsidR="006667C8" w:rsidRPr="0031603A" w:rsidSect="001B622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zYyNjc0NzczMTNW0lEKTi0uzszPAykwrAUAaq2i1iwAAAA="/>
  </w:docVars>
  <w:rsids>
    <w:rsidRoot w:val="00736825"/>
    <w:rsid w:val="001A090A"/>
    <w:rsid w:val="001B6228"/>
    <w:rsid w:val="0031603A"/>
    <w:rsid w:val="00530340"/>
    <w:rsid w:val="006667C8"/>
    <w:rsid w:val="006A51AA"/>
    <w:rsid w:val="00736825"/>
    <w:rsid w:val="00C04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4889F1"/>
  <w15:chartTrackingRefBased/>
  <w15:docId w15:val="{0C905301-D566-4834-A251-6026AC430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ocentralizado">
    <w:name w:val="texto_centralizado"/>
    <w:basedOn w:val="Normal"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rte">
    <w:name w:val="Strong"/>
    <w:basedOn w:val="Fontepargpadro"/>
    <w:uiPriority w:val="22"/>
    <w:qFormat/>
    <w:rsid w:val="0073682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36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e">
    <w:name w:val="Emphasis"/>
    <w:basedOn w:val="Fontepargpadro"/>
    <w:uiPriority w:val="20"/>
    <w:qFormat/>
    <w:rsid w:val="007368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78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ranco Ferreira</dc:creator>
  <cp:keywords/>
  <dc:description/>
  <cp:lastModifiedBy>Lucas Franco Ferreira</cp:lastModifiedBy>
  <cp:revision>2</cp:revision>
  <dcterms:created xsi:type="dcterms:W3CDTF">2023-03-23T16:52:00Z</dcterms:created>
  <dcterms:modified xsi:type="dcterms:W3CDTF">2023-03-23T16:52:00Z</dcterms:modified>
</cp:coreProperties>
</file>